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7" w:name="X095b2f451a2996dae9d7584ac9b4dbabc7b9ea3"/>
    <w:p>
      <w:pPr>
        <w:pStyle w:val="Heading1"/>
      </w:pPr>
      <w:r>
        <w:t xml:space="preserve">Cover Letter for Doctor General Practitioner Position in Venezuela Caracas</w:t>
      </w:r>
    </w:p>
    <w:p>
      <w:pPr>
        <w:pStyle w:val="FirstParagraph"/>
      </w:pPr>
      <w:r>
        <w:rPr>
          <w:bCs/>
          <w:b/>
        </w:rPr>
        <w:t xml:space="preserve">John Doe</w:t>
      </w:r>
      <w:r>
        <w:br/>
      </w:r>
      <w:r>
        <w:t xml:space="preserve">123 Calle Principal, Caracas, Venezuela</w:t>
      </w:r>
      <w:r>
        <w:br/>
      </w:r>
      <w:r>
        <w:t xml:space="preserve">+58 412 345 6789</w:t>
      </w:r>
      <w:r>
        <w:br/>
      </w:r>
      <w:r>
        <w:t xml:space="preserve">johndoe@email.com</w:t>
      </w:r>
      <w:r>
        <w:br/>
      </w:r>
      <w:r>
        <w:t xml:space="preserve">[Date]</w:t>
      </w:r>
    </w:p>
    <w:p>
      <w:pPr>
        <w:pStyle w:val="BodyText"/>
      </w:pPr>
      <w:r>
        <w:t xml:space="preserve">Human Resources Department</w:t>
      </w:r>
      <w:r>
        <w:br/>
      </w:r>
      <w:r>
        <w:t xml:space="preserve">Hospital Central de Caracas</w:t>
      </w:r>
      <w:r>
        <w:br/>
      </w:r>
      <w:r>
        <w:t xml:space="preserve">Avenida Bolívar, Caracas, Venezuela</w:t>
      </w:r>
    </w:p>
    <w:bookmarkStart w:id="20" w:name="dear-hiring-committee"/>
    <w:p>
      <w:pPr>
        <w:pStyle w:val="Heading2"/>
      </w:pPr>
      <w:r>
        <w:t xml:space="preserve">Dear Hiring Committee,</w:t>
      </w:r>
    </w:p>
    <w:p>
      <w:pPr>
        <w:pStyle w:val="FirstParagraph"/>
      </w:pPr>
      <w:r>
        <w:t xml:space="preserve">I am writing to express my sincere interest in the Doctor General Practitioner position at your esteemed institution in Venezuela Caracas. As a dedicated and experienced medical professional with a strong commitment to community healthcare, I am eager to contribute my skills and knowledge to address the unique challenges faced by patients in this vibrant yet complex region. My background as a General Practitioner, combined with my deep understanding of the healthcare landscape in Venezuela Caracas, positions me to make a meaningful impact in your organization.</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as a Doctor General Practitioner, I have developed a comprehensive approach to patient care that prioritizes accessibility, empathy, and evidence-based medicine. My career has been rooted in providing holistic healthcare services to diverse populations, from urban centers like Caracas to underserved rural communities. This experience has equipped me with the ability to diagnose and manage a wide range of medical conditions, from chronic illnesses such as diabetes and hypertension to acute emergencies requiring immediate intervention.</w:t>
      </w:r>
    </w:p>
    <w:p>
      <w:pPr>
        <w:pStyle w:val="BodyText"/>
      </w:pPr>
      <w:r>
        <w:t xml:space="preserve">In my role at [Previous Institution Name], I collaborated closely with multidisciplinary teams to deliver patient-centered care, emphasizing preventive medicine and health education. I have also led initiatives to improve healthcare access for low-income families, a cause that resonates deeply with the challenges faced in Venezuela Caracas today. My ability to navigate complex healthcare systems and adapt to resource-limited environments has been instrumental in my work, ensuring that patients receive high-quality care despite logistical constraints.</w:t>
      </w:r>
    </w:p>
    <w:bookmarkEnd w:id="21"/>
    <w:bookmarkStart w:id="22" w:name="why-venezuela-caracas"/>
    <w:p>
      <w:pPr>
        <w:pStyle w:val="Heading2"/>
      </w:pPr>
      <w:r>
        <w:t xml:space="preserve">Why Venezuela Caracas?</w:t>
      </w:r>
    </w:p>
    <w:p>
      <w:pPr>
        <w:pStyle w:val="FirstParagraph"/>
      </w:pPr>
      <w:r>
        <w:t xml:space="preserve">Venezuela Caracas is a city of immense cultural richness and historical significance, yet it faces pressing healthcare challenges due to economic instability and resource shortages. As a Doctor General Practitioner, I am motivated by the opportunity to serve in such a dynamic environment where innovation and resilience are essential. My decision to pursue this role in Caracas stems from a desire to contribute to the well-being of its residents while leveraging my expertise in primary care and public health.</w:t>
      </w:r>
    </w:p>
    <w:p>
      <w:pPr>
        <w:pStyle w:val="BodyText"/>
      </w:pPr>
      <w:r>
        <w:t xml:space="preserve">Caracas is home to a diverse population with varying healthcare needs, ranging from high-risk pregnancies and pediatric care to geriatric services. I am particularly passionate about addressing these challenges through collaborative efforts with local healthcare providers, community organizations, and government agencies. My experience working in similar settings has taught me the importance of cultural competence and adaptability—qualities that are critical for delivering effective care in a city as diverse as Caracas.</w:t>
      </w:r>
    </w:p>
    <w:bookmarkEnd w:id="22"/>
    <w:bookmarkStart w:id="23" w:name="X9b4176da705ab3bf94e8a6a987be6354c2781c4"/>
    <w:p>
      <w:pPr>
        <w:pStyle w:val="Heading2"/>
      </w:pPr>
      <w:r>
        <w:t xml:space="preserve">Understanding of Local Healthcare Challenges</w:t>
      </w:r>
    </w:p>
    <w:p>
      <w:pPr>
        <w:pStyle w:val="FirstParagraph"/>
      </w:pPr>
      <w:r>
        <w:t xml:space="preserve">I am deeply aware of the systemic issues affecting healthcare in Venezuela, including limited access to medications, shortages of medical equipment, and the strain on public health infrastructure. As a Doctor General Practitioner, I have firsthand experience managing these challenges while maintaining high standards of care. For example, during my time in [Previous Location], I implemented cost-effective treatment protocols and partnered with NGOs to secure essential supplies for patients in need. This proactive approach not only improved patient outcomes but also strengthened community trust in healthcare services.</w:t>
      </w:r>
    </w:p>
    <w:p>
      <w:pPr>
        <w:pStyle w:val="BodyText"/>
      </w:pPr>
      <w:r>
        <w:t xml:space="preserve">In Venezuela Caracas, I aim to build on this experience by fostering partnerships between private and public healthcare entities. I believe that collaboration is key to overcoming the barriers faced by patients and providers alike. My goal is to advocate for policies that prioritize preventive care, mental health services, and health education—areas where many residents in Caracas lack access due to systemic underfunding.</w:t>
      </w:r>
    </w:p>
    <w:bookmarkEnd w:id="23"/>
    <w:bookmarkStart w:id="24" w:name="personal-commitment-to-patient-care"/>
    <w:p>
      <w:pPr>
        <w:pStyle w:val="Heading2"/>
      </w:pPr>
      <w:r>
        <w:t xml:space="preserve">Personal Commitment to Patient Care</w:t>
      </w:r>
    </w:p>
    <w:p>
      <w:pPr>
        <w:pStyle w:val="FirstParagraph"/>
      </w:pPr>
      <w:r>
        <w:t xml:space="preserve">At the core of my work as a Doctor General Practitioner is a commitment to treating each patient with dignity and respect. I take pride in building long-term relationships with my patients, ensuring that they feel heard, supported, and empowered to make informed decisions about their health. In Venezuela Caracas, where trust in healthcare institutions can be fragile, I strive to be a reliable and compassionate presence for individuals and families navigating complex medical challenges.</w:t>
      </w:r>
    </w:p>
    <w:p>
      <w:pPr>
        <w:pStyle w:val="BodyText"/>
      </w:pPr>
      <w:r>
        <w:t xml:space="preserve">My clinical skills are complemented by my ability to communicate effectively in both Spanish and English, which is invaluable when serving the diverse population of Caracas. I am also proficient in using electronic health records (EHRs) and other digital tools to streamline patient care and improve efficiency—a skill that aligns with the modernization efforts underway in many healthcare facilities across Venezuela.</w:t>
      </w:r>
    </w:p>
    <w:bookmarkEnd w:id="24"/>
    <w:bookmarkStart w:id="25" w:name="conclusion"/>
    <w:p>
      <w:pPr>
        <w:pStyle w:val="Heading2"/>
      </w:pPr>
      <w:r>
        <w:t xml:space="preserve">Conclusion</w:t>
      </w:r>
    </w:p>
    <w:p>
      <w:pPr>
        <w:pStyle w:val="FirstParagraph"/>
      </w:pPr>
      <w:r>
        <w:t xml:space="preserve">I am confident that my qualifications, experience, and passion for primary care make me an ideal candidate for the Doctor General Practitioner role at your institution in Venezuela Caracas. I am eager to bring my expertise to a city that is both historically significant and in desperate need of dedicated healthcare professionals. By joining your team, I hope to contribute to the revitalization of healthcare services in Caracas while making a lasting difference in the lives of its residents.</w:t>
      </w:r>
    </w:p>
    <w:p>
      <w:pPr>
        <w:pStyle w:val="BodyText"/>
      </w:pPr>
      <w:r>
        <w:t xml:space="preserve">Thank you for considering my application. I would be grateful for the opportunity to discuss how my background and vision align with the mission of your organization. Please feel free to contact me at [phone number] or [email address] at your earliest convenience. I look forward to the possibility of working together to enhance healthcare in Venezuela Caracas.</w:t>
      </w:r>
    </w:p>
    <w:bookmarkEnd w:id="25"/>
    <w:bookmarkStart w:id="26" w:name="sincerely"/>
    <w:p>
      <w:pPr>
        <w:pStyle w:val="Heading2"/>
      </w:pPr>
      <w:r>
        <w:t xml:space="preserve">Sincerely,</w:t>
      </w:r>
    </w:p>
    <w:p>
      <w:pPr>
        <w:pStyle w:val="FirstParagraph"/>
      </w:pPr>
      <w:r>
        <w:rPr>
          <w:bCs/>
          <w:b/>
        </w:rPr>
        <w:t xml:space="preserve">John Doe</w:t>
      </w:r>
      <w:r>
        <w:br/>
      </w:r>
      <w:r>
        <w:t xml:space="preserve">Doctor General Practitioner</w:t>
      </w:r>
      <w:r>
        <w:br/>
      </w: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Venezuela Caracas</dc:title>
  <dc:creator/>
  <dc:language>en</dc:language>
  <cp:keywords/>
  <dcterms:created xsi:type="dcterms:W3CDTF">2025-12-10T07:37:57Z</dcterms:created>
  <dcterms:modified xsi:type="dcterms:W3CDTF">2025-12-10T07:37:57Z</dcterms:modified>
</cp:coreProperties>
</file>

<file path=docProps/custom.xml><?xml version="1.0" encoding="utf-8"?>
<Properties xmlns="http://schemas.openxmlformats.org/officeDocument/2006/custom-properties" xmlns:vt="http://schemas.openxmlformats.org/officeDocument/2006/docPropsVTypes"/>
</file>